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56399F1" w:rsidP="107DB61B" w:rsidRDefault="056399F1" w14:paraId="494B76B4" w14:textId="0DDBDBF5">
      <w:pPr>
        <w:pStyle w:val="Heading3"/>
        <w:spacing w:before="0" w:beforeAutospacing="off" w:after="281" w:afterAutospacing="off"/>
        <w:jc w:val="center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65Z" w:id="1497870061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65Z" w:id="273832078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CS 305 Module Two Coding Assignment - Dependency-Check Maven Integration Review</w:t>
      </w:r>
    </w:p>
    <w:p w:rsidR="107DB61B" w:rsidRDefault="107DB61B" w14:paraId="6AD60223" w14:textId="5BCDCF64">
      <w:pPr>
        <w:rPr>
          <w:b w:val="0"/>
          <w:bCs w:val="0"/>
        </w:rPr>
      </w:pPr>
    </w:p>
    <w:p w:rsidR="056399F1" w:rsidP="107DB61B" w:rsidRDefault="056399F1" w14:paraId="102B5C58" w14:textId="7AD1881D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68Z" w:id="1462447844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67Z" w:id="1426689682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Run Dependency Check</w:t>
      </w:r>
    </w:p>
    <w:p w:rsidR="056399F1" w:rsidP="107DB61B" w:rsidRDefault="056399F1" w14:paraId="00D84011" w14:textId="7E70EDBB">
      <w:p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69Z" w:id="1644897478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69Z" w:id="721422277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Issue:</w:t>
      </w:r>
    </w:p>
    <w:p w:rsidR="056399F1" w:rsidP="107DB61B" w:rsidRDefault="056399F1" w14:paraId="674D0CEC" w14:textId="2F5E0E2E">
      <w:p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7Z" w:id="524744922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I followed the tutorial step-by-step to integrate the OWASP Dependency-Check Maven plugin into my pom.xml file, intending to run a vulnerability scan on my Spring Boot project. After adding the correct plugin configuration and setting the plugin version to 9.0.7, I executed the Maven build. However, the build failed with multiple errors, including unresolved dependencies and Java version conflicts. As a result, I could not execute the Dependency-Check plugin correctly.</w:t>
      </w:r>
    </w:p>
    <w:p w:rsidR="056399F1" w:rsidP="107DB61B" w:rsidRDefault="056399F1" w14:paraId="703F18B9" w14:textId="45310D4D">
      <w:p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71Z" w:id="541109730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7Z" w:id="226031735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Challenges:</w:t>
      </w:r>
    </w:p>
    <w:p w:rsidR="056399F1" w:rsidP="107DB61B" w:rsidRDefault="056399F1" w14:paraId="1618039C" w14:textId="2C8B80ED">
      <w:pPr>
        <w:pStyle w:val="ListParagraph"/>
        <w:numPr>
          <w:ilvl w:val="0"/>
          <w:numId w:val="7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Maven was unable to resolve dependencies, preventing the plugin from running.</w:t>
      </w:r>
    </w:p>
    <w:p w:rsidR="056399F1" w:rsidP="107DB61B" w:rsidRDefault="056399F1" w14:paraId="18925382" w14:textId="64168107">
      <w:pPr>
        <w:pStyle w:val="ListParagraph"/>
        <w:numPr>
          <w:ilvl w:val="0"/>
          <w:numId w:val="7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Errors persisted even after clearing the Maven cache using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mv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clean install -U.</w:t>
      </w:r>
    </w:p>
    <w:p w:rsidR="056399F1" w:rsidP="107DB61B" w:rsidRDefault="056399F1" w14:paraId="49582D11" w14:textId="30333CB3">
      <w:pPr>
        <w:pStyle w:val="ListParagraph"/>
        <w:numPr>
          <w:ilvl w:val="0"/>
          <w:numId w:val="7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Despite following the tutorial, I was unable to generate the expected dependency-check-report.html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.</w:t>
      </w:r>
    </w:p>
    <w:p w:rsidR="056399F1" w:rsidP="107DB61B" w:rsidRDefault="056399F1" w14:paraId="4B9BC2F7" w14:textId="4102FC33">
      <w:p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76Z" w:id="1477705572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76Z" w:id="798428418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Questions I Have:</w:t>
      </w:r>
    </w:p>
    <w:p w:rsidR="056399F1" w:rsidP="107DB61B" w:rsidRDefault="056399F1" w14:paraId="6E131838" w14:textId="11195E13">
      <w:pPr>
        <w:pStyle w:val="ListParagraph"/>
        <w:numPr>
          <w:ilvl w:val="0"/>
          <w:numId w:val="8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Could there be something in the plugin configurat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hat I missed?</w:t>
      </w:r>
    </w:p>
    <w:p w:rsidR="056399F1" w:rsidP="107DB61B" w:rsidRDefault="056399F1" w14:paraId="036B0E1A" w14:textId="0BBCBEDF">
      <w:pPr>
        <w:pStyle w:val="ListParagraph"/>
        <w:numPr>
          <w:ilvl w:val="0"/>
          <w:numId w:val="8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Is there a specific structure needed within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the pom.xml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o ensure the plugin integrates correctly with Spring Boot?</w:t>
      </w:r>
    </w:p>
    <w:p w:rsidR="107DB61B" w:rsidRDefault="107DB61B" w14:paraId="2172A98B" w14:textId="25379EFD">
      <w:pPr>
        <w:rPr>
          <w:b w:val="0"/>
          <w:bCs w:val="0"/>
        </w:rPr>
      </w:pPr>
    </w:p>
    <w:p w:rsidR="056399F1" w:rsidP="107DB61B" w:rsidRDefault="056399F1" w14:paraId="223EED6D" w14:textId="270D4F6F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Z" w:id="1075787030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Z" w:id="907254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Document Results</w:t>
      </w:r>
    </w:p>
    <w:p w:rsidR="056399F1" w:rsidP="107DB61B" w:rsidRDefault="056399F1" w14:paraId="294F6918" w14:textId="1C280FD0">
      <w:p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1Z" w:id="2070251485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Z" w:id="486048196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Issue:</w:t>
      </w:r>
    </w:p>
    <w:p w:rsidR="056399F1" w:rsidP="107DB61B" w:rsidRDefault="056399F1" w14:paraId="29DED29E" w14:textId="114FB9C7">
      <w:p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4Z" w:id="2089924160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Due to the unresolved dependency issues and the failure of the plugin to execute properly, I was unable to generate the dependency-check-report.html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file as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068Z" w:id="222845591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>required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2Z" w:id="846779552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. This prevented me from documenting the results in the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2.606Z" w:id="956342834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Module Two Coding Assignment Template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069Z" w:id="2081800663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>.</w:t>
      </w:r>
    </w:p>
    <w:p w:rsidR="056399F1" w:rsidP="107DB61B" w:rsidRDefault="056399F1" w14:paraId="5C0BA27C" w14:textId="60F88BFC">
      <w:p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4Z" w:id="1405236548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4Z" w:id="1692899186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Challenges:</w:t>
      </w:r>
    </w:p>
    <w:p w:rsidR="056399F1" w:rsidP="107DB61B" w:rsidRDefault="056399F1" w14:paraId="32B0A06D" w14:textId="1992329B">
      <w:pPr>
        <w:pStyle w:val="ListParagraph"/>
        <w:numPr>
          <w:ilvl w:val="0"/>
          <w:numId w:val="9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I could not provide a screenshot of the HTML report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since it was not generated.</w:t>
      </w:r>
    </w:p>
    <w:p w:rsidR="056399F1" w:rsidP="107DB61B" w:rsidRDefault="056399F1" w14:paraId="4659EEFE" w14:textId="65062780">
      <w:pPr>
        <w:pStyle w:val="ListParagraph"/>
        <w:numPr>
          <w:ilvl w:val="0"/>
          <w:numId w:val="9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The Maven build failed multiple times before the plugin could run, making it impossible to document the results as instructed in the assignment.</w:t>
      </w:r>
    </w:p>
    <w:p w:rsidR="056399F1" w:rsidP="107DB61B" w:rsidRDefault="056399F1" w14:paraId="0536EDD1" w14:textId="6E503087">
      <w:p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6Z" w:id="236266413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6Z" w:id="1000936923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Questions I Have:</w:t>
      </w:r>
    </w:p>
    <w:p w:rsidR="056399F1" w:rsidP="107DB61B" w:rsidRDefault="056399F1" w14:paraId="306A06F0" w14:textId="190AD773">
      <w:pPr>
        <w:pStyle w:val="ListParagraph"/>
        <w:numPr>
          <w:ilvl w:val="0"/>
          <w:numId w:val="10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Could the plugin vers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(9.0.7) be the cause of the failure?</w:t>
      </w:r>
    </w:p>
    <w:p w:rsidR="056399F1" w:rsidP="107DB61B" w:rsidRDefault="056399F1" w14:paraId="1BC69656" w14:textId="0B22EEB8">
      <w:pPr>
        <w:pStyle w:val="ListParagraph"/>
        <w:numPr>
          <w:ilvl w:val="0"/>
          <w:numId w:val="10"/>
        </w:numPr>
        <w:spacing w:before="240" w:beforeAutospacing="off" w:after="24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Could the plugin be conflicting with other Spring Boot dependencies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like spring-boot-starter-web or spring-boot-starter-test?</w:t>
      </w:r>
    </w:p>
    <w:p w:rsidR="107DB61B" w:rsidRDefault="107DB61B" w14:paraId="4CA35510" w14:textId="5EA28A4C">
      <w:pPr>
        <w:rPr>
          <w:b w:val="0"/>
          <w:bCs w:val="0"/>
        </w:rPr>
      </w:pPr>
    </w:p>
    <w:p w:rsidR="056399F1" w:rsidP="107DB61B" w:rsidRDefault="056399F1" w14:paraId="616FFFBE" w14:textId="63010A41">
      <w:pPr>
        <w:pStyle w:val="Heading3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8Z" w:id="410358487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8Z" w:id="1391243316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Analyze Results</w:t>
      </w:r>
    </w:p>
    <w:p w:rsidR="056399F1" w:rsidP="107DB61B" w:rsidRDefault="056399F1" w14:paraId="54818EE0" w14:textId="52582A5B">
      <w:pPr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9Z" w:id="237186720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89Z" w:id="1744205979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Issue:</w:t>
      </w:r>
    </w:p>
    <w:p w:rsidR="056399F1" w:rsidP="107DB61B" w:rsidRDefault="056399F1" w14:paraId="74729E4C" w14:textId="1409EAFC">
      <w:pPr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91Z" w:id="1370617893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Since the dependency-check-report.html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was not generated, I could not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proceed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with analyzing the results. The plugin did not execute properly due to unresolved dependencies and Java version conflicts. As a result, I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couldn’t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analyze the dependency results or recommend mitigation solutions.</w:t>
      </w:r>
    </w:p>
    <w:p w:rsidR="056399F1" w:rsidP="107DB61B" w:rsidRDefault="056399F1" w14:paraId="0C1075B8" w14:textId="682736EB">
      <w:pPr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92Z" w:id="1683034428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91Z" w:id="333735535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Challenges:</w:t>
      </w:r>
    </w:p>
    <w:p w:rsidR="056399F1" w:rsidP="107DB61B" w:rsidRDefault="056399F1" w14:paraId="2C7969AC" w14:textId="6E801FA4">
      <w:pPr>
        <w:pStyle w:val="ListParagraph"/>
        <w:numPr>
          <w:ilvl w:val="0"/>
          <w:numId w:val="11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Without the report, I was unable to analyze the results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o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identify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vulnerabilities in the dependencies.</w:t>
      </w:r>
    </w:p>
    <w:p w:rsidR="056399F1" w:rsidP="107DB61B" w:rsidRDefault="056399F1" w14:paraId="7CD4BAE6" w14:textId="01384A56">
      <w:pPr>
        <w:pStyle w:val="ListParagraph"/>
        <w:numPr>
          <w:ilvl w:val="0"/>
          <w:numId w:val="11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The failure of the plugin to run and the lack of generated output left me unable to complete the analysis section of the assignment.</w:t>
      </w:r>
    </w:p>
    <w:p w:rsidR="056399F1" w:rsidP="107DB61B" w:rsidRDefault="056399F1" w14:paraId="21EAADAA" w14:textId="7912415F">
      <w:pPr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94Z" w:id="748744884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94Z" w:id="1415527384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Questions I Have:</w:t>
      </w:r>
    </w:p>
    <w:p w:rsidR="056399F1" w:rsidP="107DB61B" w:rsidRDefault="056399F1" w14:paraId="52A3FA8A" w14:textId="21398873">
      <w:pPr>
        <w:pStyle w:val="ListParagraph"/>
        <w:numPr>
          <w:ilvl w:val="0"/>
          <w:numId w:val="12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94Z" w:id="1097180435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Should I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2.624Z" w:id="468525649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downgrade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296Z" w:id="455323427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 to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2.624Z" w:id="1284372851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Java 8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o avoid the Java compatibility issue, or is Java 11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required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for the OWASP Dependency-Check plugin?</w:t>
      </w:r>
    </w:p>
    <w:p w:rsidR="056399F1" w:rsidP="107DB61B" w:rsidRDefault="056399F1" w14:paraId="6B906E61" w14:textId="50DBDA90">
      <w:pPr>
        <w:pStyle w:val="ListParagraph"/>
        <w:numPr>
          <w:ilvl w:val="0"/>
          <w:numId w:val="12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What specific version of Java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should I be using for compatibility with the plugin?</w:t>
      </w:r>
    </w:p>
    <w:p w:rsidR="056399F1" w:rsidP="107DB61B" w:rsidRDefault="056399F1" w14:paraId="66E9E9AE" w14:textId="5AC49CA5">
      <w:pPr>
        <w:pStyle w:val="ListParagraph"/>
        <w:numPr>
          <w:ilvl w:val="0"/>
          <w:numId w:val="12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Should I try downgrading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he plugin to 9.0.7, or is it better to continue troubleshooting with the latest plugin version (12.0.1)?</w:t>
      </w:r>
    </w:p>
    <w:p w:rsidR="107DB61B" w:rsidRDefault="107DB61B" w14:paraId="3B8369C8" w14:textId="15301DA3">
      <w:pPr>
        <w:rPr>
          <w:b w:val="0"/>
          <w:bCs w:val="0"/>
        </w:rPr>
      </w:pPr>
    </w:p>
    <w:p w:rsidR="056399F1" w:rsidP="107DB61B" w:rsidRDefault="056399F1" w14:paraId="3A002B51" w14:textId="6E0D75A6">
      <w:pPr>
        <w:pStyle w:val="Heading3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1Z" w:id="2115776508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1Z" w:id="1154730437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Challenges Encountered:</w:t>
      </w:r>
    </w:p>
    <w:p w:rsidR="056399F1" w:rsidP="107DB61B" w:rsidRDefault="056399F1" w14:paraId="1DF6BB98" w14:textId="647AAA16">
      <w:pPr>
        <w:pStyle w:val="ListParagraph"/>
        <w:numPr>
          <w:ilvl w:val="0"/>
          <w:numId w:val="13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2Z" w:id="23014219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1Z" w:id="82878062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Java Version Compatibility:</w:t>
      </w:r>
    </w:p>
    <w:p w:rsidR="056399F1" w:rsidP="107DB61B" w:rsidRDefault="056399F1" w14:paraId="67F261F3" w14:textId="414705D7">
      <w:p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5Z" w:id="1107045978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2Z" w:id="1326191273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I faced significant issues with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2.629Z" w:id="657119547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Java version compatibility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3Z" w:id="1318816098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. The plugin was not resolving correctly with Java 11, and after trying both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2.63Z" w:id="2025838525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Java 8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and Java 11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, I could not resolve the errors. This mismatch between the required Java version and the versions available caused the plugin to fail.</w:t>
      </w:r>
    </w:p>
    <w:p w:rsidR="056399F1" w:rsidP="107DB61B" w:rsidRDefault="056399F1" w14:paraId="27B9F9D8" w14:textId="682F5FDB">
      <w:pPr>
        <w:pStyle w:val="ListParagraph"/>
        <w:numPr>
          <w:ilvl w:val="0"/>
          <w:numId w:val="13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5Z" w:id="211425982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5Z" w:id="2103959864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Maven Dependency Resolution:</w:t>
      </w:r>
    </w:p>
    <w:p w:rsidR="056399F1" w:rsidP="107DB61B" w:rsidRDefault="056399F1" w14:paraId="1575233B" w14:textId="20EEA59F">
      <w:p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8Z" w:id="16477376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6Z" w:id="1946157809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Dependency resolut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7Z" w:id="813678850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 issues were persistent, particularly with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2.632Z" w:id="1715617307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Spring HATEOAS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and Spring Data REST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, which Maven could not resolve. This might have been caused by missing repositories or dependency version conflicts.</w:t>
      </w:r>
    </w:p>
    <w:p w:rsidR="056399F1" w:rsidP="107DB61B" w:rsidRDefault="056399F1" w14:paraId="2D3514C6" w14:textId="26D6E071">
      <w:pPr>
        <w:pStyle w:val="ListParagraph"/>
        <w:numPr>
          <w:ilvl w:val="0"/>
          <w:numId w:val="13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9Z" w:id="2006350532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8Z" w:id="2117049775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Plugin Configuration and Execution:</w:t>
      </w:r>
    </w:p>
    <w:p w:rsidR="056399F1" w:rsidP="107DB61B" w:rsidRDefault="056399F1" w14:paraId="3E7B243E" w14:textId="45E11766">
      <w:p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1Z" w:id="1724895588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09Z" w:id="485398466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Despite following the tutorial and ensuring the correct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2.634Z" w:id="646682092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plugin configurat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Z" w:id="263392762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, I could not get the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2.634Z" w:id="1548979143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OWASP Dependency-Check plugi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o execute. The Maven build kept failing before the plugin could run, and I was unable to generate the dependency-check-report.html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file.</w:t>
      </w:r>
    </w:p>
    <w:p w:rsidR="056399F1" w:rsidP="107DB61B" w:rsidRDefault="056399F1" w14:paraId="65EACD6E" w14:textId="44B09C1A">
      <w:pPr>
        <w:pStyle w:val="ListParagraph"/>
        <w:numPr>
          <w:ilvl w:val="0"/>
          <w:numId w:val="13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2Z" w:id="949465579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1Z" w:id="522090750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Failed Dependency Check Report:</w:t>
      </w:r>
    </w:p>
    <w:p w:rsidR="056399F1" w:rsidP="107DB61B" w:rsidRDefault="056399F1" w14:paraId="676D6A49" w14:textId="1F5BD904">
      <w:p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2Z" w:id="521983365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The dependency-check-report.html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was not generated, which prevented me from documenting the findings and analyzing the results as required in the assignment.</w:t>
      </w:r>
    </w:p>
    <w:p w:rsidR="107DB61B" w:rsidRDefault="107DB61B" w14:paraId="47809421" w14:textId="25562BA7">
      <w:pPr>
        <w:rPr>
          <w:b w:val="0"/>
          <w:bCs w:val="0"/>
        </w:rPr>
      </w:pPr>
    </w:p>
    <w:p w:rsidR="056399F1" w:rsidP="107DB61B" w:rsidRDefault="056399F1" w14:paraId="740F6AE7" w14:textId="19F564FB">
      <w:pPr>
        <w:pStyle w:val="Heading3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3Z" w:id="347967254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3Z" w:id="1852559213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Request for Guidance and Additional Resources:</w:t>
      </w:r>
    </w:p>
    <w:p w:rsidR="056399F1" w:rsidP="107DB61B" w:rsidRDefault="056399F1" w14:paraId="3BF8F73C" w14:textId="7F2C1205">
      <w:pPr>
        <w:pStyle w:val="ListParagraph"/>
        <w:numPr>
          <w:ilvl w:val="0"/>
          <w:numId w:val="1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4Z" w:id="1941987154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3Z" w:id="381551060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Additional Time:</w:t>
      </w:r>
    </w:p>
    <w:p w:rsidR="056399F1" w:rsidP="107DB61B" w:rsidRDefault="056399F1" w14:paraId="07A5EB14" w14:textId="0138F1D4">
      <w:p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6Z" w:id="396744922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I would appreciate an extens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o resolve the issues with the Dependency-Check plugin. The dependency resolution problems and Java compatibility errors have delayed my progress, and I am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very close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o resolving these issues. More time would allow me to get the report generated and complete the assignment as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required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.</w:t>
      </w:r>
    </w:p>
    <w:p w:rsidR="056399F1" w:rsidP="107DB61B" w:rsidRDefault="056399F1" w14:paraId="554C7E27" w14:textId="709AA927">
      <w:pPr>
        <w:pStyle w:val="ListParagraph"/>
        <w:numPr>
          <w:ilvl w:val="0"/>
          <w:numId w:val="1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6Z" w:id="443735975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6Z" w:id="1490999676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Help and Resources:</w:t>
      </w:r>
    </w:p>
    <w:p w:rsidR="056399F1" w:rsidP="107DB61B" w:rsidRDefault="056399F1" w14:paraId="6BB66962" w14:textId="4A85F8A3">
      <w:pPr>
        <w:pStyle w:val="ListParagraph"/>
        <w:numPr>
          <w:ilvl w:val="1"/>
          <w:numId w:val="1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Could you point me in the right direct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for resolving these dependency issues and the Java compatibility problem?</w:t>
      </w:r>
    </w:p>
    <w:p w:rsidR="056399F1" w:rsidP="107DB61B" w:rsidRDefault="056399F1" w14:paraId="7BAE0705" w14:textId="5510BFD4">
      <w:pPr>
        <w:pStyle w:val="ListParagraph"/>
        <w:numPr>
          <w:ilvl w:val="1"/>
          <w:numId w:val="1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7Z" w:id="370852169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Are there any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8Z" w:id="714674014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additional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18Z" w:id="2114693740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 resources or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2.641Z" w:id="1187829714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tutorials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108Z" w:id="56394217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 xml:space="preserve"> I might have missed that could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108Z" w:id="1521519761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>assist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108Z" w:id="1350770109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 xml:space="preserve"> me in resolving the issues more efficiently?</w:t>
      </w:r>
    </w:p>
    <w:p w:rsidR="056399F1" w:rsidP="107DB61B" w:rsidRDefault="056399F1" w14:paraId="1DB92A04" w14:textId="1068E892">
      <w:pPr>
        <w:pStyle w:val="ListParagraph"/>
        <w:numPr>
          <w:ilvl w:val="1"/>
          <w:numId w:val="1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I reviewed the official OWASP Dependency-Check Maven Plugin documentat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109Z" w:id="1900312532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 xml:space="preserve"> at </w:t>
      </w:r>
      <w:hyperlink r:id="R2f8cc287f52c4455">
        <w:r w:rsidRPr="107DB61B" w:rsidR="056399F1">
          <w:rPr>
            <w:rStyle w:val="Hyperlink"/>
            <w:rFonts w:ascii="Calibri" w:hAnsi="Calibri" w:eastAsia="Calibri" w:cs="Calibri"/>
            <w:b w:val="0"/>
            <w:bCs w:val="0"/>
            <w:noProof w:val="0"/>
            <w:sz w:val="22"/>
            <w:szCs w:val="22"/>
            <w:lang w:val="en-US"/>
            <w:rPrChange w:author="Busca, Christian" w:date="2025-01-20T06:17:05.11Z" w:id="2087498201">
              <w:rPr>
                <w:rStyle w:val="Hyperlink"/>
                <w:rFonts w:ascii="Calibri" w:hAnsi="Calibri" w:eastAsia="Calibri" w:cs="Calibri"/>
                <w:b w:val="0"/>
                <w:bCs w:val="0"/>
                <w:noProof w:val="0"/>
                <w:sz w:val="22"/>
                <w:szCs w:val="22"/>
                <w:lang w:val="en-US"/>
              </w:rPr>
            </w:rPrChange>
          </w:rPr>
          <w:t>https://jeremylong.github.io/DependencyCheck/dependency-check-maven/index.html</w:t>
        </w:r>
      </w:hyperlink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11Z" w:id="237039710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 xml:space="preserve"> and followed the tutorial, but I still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111Z" w:id="1800336109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>encountered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113Z" w:id="797780009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 xml:space="preserve"> unresolved issues.</w:t>
      </w:r>
    </w:p>
    <w:p w:rsidR="056399F1" w:rsidP="107DB61B" w:rsidRDefault="056399F1" w14:paraId="01C4CD55" w14:textId="07998D47">
      <w:pPr>
        <w:pStyle w:val="ListParagraph"/>
        <w:numPr>
          <w:ilvl w:val="0"/>
          <w:numId w:val="1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22Z" w:id="1266066518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21Z" w:id="1059384692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Clarification on Version Compatibility:</w:t>
      </w:r>
    </w:p>
    <w:p w:rsidR="056399F1" w:rsidP="107DB61B" w:rsidRDefault="056399F1" w14:paraId="55972709" w14:textId="1C365936">
      <w:pPr>
        <w:pStyle w:val="ListParagraph"/>
        <w:numPr>
          <w:ilvl w:val="1"/>
          <w:numId w:val="1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I’ve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22Z" w:id="526087369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 tried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23Z" w:id="1263026834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JDK 8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23Z" w:id="675975887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,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25Z" w:id="956269685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JDK 11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, and JDK 23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(which is installed by default in Eclipse), but each version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116Z" w:id="812514776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>seems to create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26Z" w:id="521659627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 different issues. Could you clarify which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2.646Z" w:id="1037882721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Java vers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5.117Z" w:id="1502572077">
            <w:rPr>
              <w:rFonts w:ascii="Calibri" w:hAnsi="Calibri" w:eastAsia="Calibri" w:cs="Calibri"/>
              <w:b w:val="0"/>
              <w:bCs w:val="0"/>
              <w:noProof w:val="0"/>
              <w:sz w:val="22"/>
              <w:szCs w:val="22"/>
              <w:lang w:val="en-US"/>
            </w:rPr>
          </w:rPrChange>
        </w:rPr>
        <w:t xml:space="preserve"> would work best for the OWASP Dependency-Check plugin?</w:t>
      </w:r>
    </w:p>
    <w:p w:rsidR="056399F1" w:rsidP="107DB61B" w:rsidRDefault="056399F1" w14:paraId="078359F6" w14:textId="77AA32B6">
      <w:pPr>
        <w:pStyle w:val="ListParagraph"/>
        <w:numPr>
          <w:ilvl w:val="1"/>
          <w:numId w:val="14"/>
        </w:numPr>
        <w:spacing w:before="0" w:beforeAutospacing="off" w:after="0" w:afterAutospacing="off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Should I downgrade the plugin vers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o 9.0.7 to see if that resolves the issues, or should I continue troubleshooting with the latest plugin version (12.0.1)?</w:t>
      </w:r>
    </w:p>
    <w:p w:rsidR="107DB61B" w:rsidRDefault="107DB61B" w14:paraId="11332AEB" w14:textId="1FE949C0">
      <w:pPr>
        <w:rPr>
          <w:b w:val="0"/>
          <w:bCs w:val="0"/>
        </w:rPr>
      </w:pPr>
    </w:p>
    <w:p w:rsidR="056399F1" w:rsidP="107DB61B" w:rsidRDefault="056399F1" w14:paraId="596CFBD8" w14:textId="758A2F9D">
      <w:pPr>
        <w:pStyle w:val="Heading3"/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29Z" w:id="1916053848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29Z" w:id="1921387511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Final Thoughts:</w:t>
      </w:r>
    </w:p>
    <w:p w:rsidR="056399F1" w:rsidP="107DB61B" w:rsidRDefault="056399F1" w14:paraId="522F027B" w14:textId="5FF5CEA6">
      <w:pPr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35Z" w:id="582435343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While I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have followed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he tutorial carefully, I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encountered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32Z" w:id="1471921213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 several challenges related to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32Z" w:id="845920724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Maven dependency resolut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33Z" w:id="22022169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 xml:space="preserve">,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33Z" w:id="211432192">
            <w:rPr>
              <w:rFonts w:ascii="Calibri" w:hAnsi="Calibri" w:eastAsia="Calibri" w:cs="Calibri"/>
              <w:b w:val="1"/>
              <w:bCs w:val="1"/>
              <w:noProof w:val="0"/>
              <w:sz w:val="22"/>
              <w:szCs w:val="22"/>
              <w:lang w:val="en-US"/>
            </w:rPr>
          </w:rPrChange>
        </w:rPr>
        <w:t>Java version compatibility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, and plugin configuration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. I am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very close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to resolving the issues and generating the required report, but I need more time to complete this task effectively.</w:t>
      </w:r>
    </w:p>
    <w:p w:rsidR="056399F1" w:rsidP="107DB61B" w:rsidRDefault="056399F1" w14:paraId="10CEA2C8" w14:textId="03938BA3">
      <w:pPr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38Z" w:id="981677724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I hope this review provides insight into the steps I have taken, the challenges I have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encountered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, and the obstacles preventing the successful generation of the report. Any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additional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resources, guidance, or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assistance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 would be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greatly appreciated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.</w:t>
      </w:r>
    </w:p>
    <w:p w:rsidR="056399F1" w:rsidP="107DB61B" w:rsidRDefault="056399F1" w14:paraId="5E37B21E" w14:textId="436A41BF">
      <w:pPr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  <w:rPrChange w:author="Busca, Christian" w:date="2025-01-20T06:17:06.339Z" w:id="2083511708"/>
        </w:rPr>
      </w:pP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 xml:space="preserve">Thank you for your understanding and 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assistance</w:t>
      </w:r>
      <w:r w:rsidRPr="107DB61B" w:rsidR="056399F1">
        <w:rPr>
          <w:rFonts w:ascii="Calibri" w:hAnsi="Calibri" w:eastAsia="Calibri" w:cs="Calibri"/>
          <w:b w:val="0"/>
          <w:bCs w:val="0"/>
          <w:noProof w:val="0"/>
          <w:sz w:val="22"/>
          <w:szCs w:val="22"/>
          <w:lang w:val="en-US"/>
        </w:rPr>
        <w:t>.</w:t>
      </w:r>
    </w:p>
    <w:p w:rsidR="107DB61B" w:rsidP="107DB61B" w:rsidRDefault="107DB61B" w14:paraId="3961C0E3" w14:textId="3B4A772C">
      <w:pPr>
        <w:spacing w:after="0" w:line="240" w:lineRule="auto"/>
        <w:contextualSpacing/>
        <w:rPr>
          <w:rFonts w:ascii="Calibri" w:hAnsi="Calibri" w:cs="Calibri"/>
          <w:b w:val="0"/>
          <w:bCs w:val="0"/>
          <w:sz w:val="22"/>
          <w:szCs w:val="22"/>
        </w:rPr>
      </w:pPr>
    </w:p>
    <w:sectPr w:rsidRPr="0035521D" w:rsidR="005F2DEA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96EA0" w:rsidP="0035598A" w:rsidRDefault="00896EA0" w14:paraId="7FDD2EA7" w14:textId="77777777">
      <w:pPr>
        <w:spacing w:after="0" w:line="240" w:lineRule="auto"/>
      </w:pPr>
      <w:r>
        <w:separator/>
      </w:r>
    </w:p>
  </w:endnote>
  <w:endnote w:type="continuationSeparator" w:id="0">
    <w:p w:rsidR="00896EA0" w:rsidP="0035598A" w:rsidRDefault="00896EA0" w14:paraId="1CB59D7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:rsidRPr="00514B4A" w:rsidR="00514B4A" w:rsidRDefault="00514B4A" w14:paraId="5B4E49A9" w14:textId="1A11EA87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:rsidR="00514B4A" w:rsidRDefault="00514B4A" w14:paraId="423BE19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96EA0" w:rsidP="0035598A" w:rsidRDefault="00896EA0" w14:paraId="457B0C5C" w14:textId="77777777">
      <w:pPr>
        <w:spacing w:after="0" w:line="240" w:lineRule="auto"/>
      </w:pPr>
      <w:r>
        <w:separator/>
      </w:r>
    </w:p>
  </w:footnote>
  <w:footnote w:type="continuationSeparator" w:id="0">
    <w:p w:rsidR="00896EA0" w:rsidP="0035598A" w:rsidRDefault="00896EA0" w14:paraId="3F97143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35598A" w:rsidP="00165ABC" w:rsidRDefault="00165ABC" w14:paraId="310E9CCA" w14:textId="558637B3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3">
    <w:nsid w:val="4bfa3b4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nsid w:val="742379e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nsid w:val="2075ec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87b03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672f8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38dd88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3b6dbc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735d71e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1" w16cid:durableId="1008024662">
    <w:abstractNumId w:val="3"/>
  </w:num>
  <w:num w:numId="2" w16cid:durableId="241838105">
    <w:abstractNumId w:val="4"/>
  </w:num>
  <w:num w:numId="3" w16cid:durableId="1435320198">
    <w:abstractNumId w:val="2"/>
  </w:num>
  <w:num w:numId="4" w16cid:durableId="436756968">
    <w:abstractNumId w:val="5"/>
  </w:num>
  <w:num w:numId="5" w16cid:durableId="686565652">
    <w:abstractNumId w:val="0"/>
  </w:num>
  <w:num w:numId="6" w16cid:durableId="1412308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B7919"/>
    <w:rsid w:val="0012770D"/>
    <w:rsid w:val="00165ABC"/>
    <w:rsid w:val="001B35E4"/>
    <w:rsid w:val="0035521D"/>
    <w:rsid w:val="0035598A"/>
    <w:rsid w:val="003867F6"/>
    <w:rsid w:val="004113A7"/>
    <w:rsid w:val="00425D60"/>
    <w:rsid w:val="004B49A4"/>
    <w:rsid w:val="00510C3F"/>
    <w:rsid w:val="00514B4A"/>
    <w:rsid w:val="005C0980"/>
    <w:rsid w:val="005F2DEA"/>
    <w:rsid w:val="00610A71"/>
    <w:rsid w:val="006A51DF"/>
    <w:rsid w:val="00896EA0"/>
    <w:rsid w:val="008B6BAE"/>
    <w:rsid w:val="008D7FAC"/>
    <w:rsid w:val="008E6D1F"/>
    <w:rsid w:val="00927028"/>
    <w:rsid w:val="00951BF8"/>
    <w:rsid w:val="00973CB0"/>
    <w:rsid w:val="009876BF"/>
    <w:rsid w:val="009A01C2"/>
    <w:rsid w:val="00A11B04"/>
    <w:rsid w:val="00A306E7"/>
    <w:rsid w:val="00A83ADF"/>
    <w:rsid w:val="00B019B2"/>
    <w:rsid w:val="00B12257"/>
    <w:rsid w:val="00B30973"/>
    <w:rsid w:val="00BA438F"/>
    <w:rsid w:val="00C13F24"/>
    <w:rsid w:val="00DB0788"/>
    <w:rsid w:val="00DF29F3"/>
    <w:rsid w:val="00E61DA4"/>
    <w:rsid w:val="00F30CF2"/>
    <w:rsid w:val="00F773E6"/>
    <w:rsid w:val="056399F1"/>
    <w:rsid w:val="0CF1848C"/>
    <w:rsid w:val="107DB61B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hAnsi="Calibri" w:cs="Calibri" w:eastAsiaTheme="majorEastAsia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hAnsi="Calibri" w:cs="Calibri" w:eastAsiaTheme="majorEastAsia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35521D"/>
    <w:rPr>
      <w:rFonts w:ascii="Calibri" w:hAnsi="Calibri" w:cs="Calibri" w:eastAsiaTheme="majorEastAsia"/>
      <w:b/>
      <w:sz w:val="24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35521D"/>
    <w:rPr>
      <w:rFonts w:ascii="Calibri" w:hAnsi="Calibri" w:cs="Calibri" w:eastAsiaTheme="majorEastAsia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styleId="Heading3Char" w:customStyle="1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uiPriority w:val="99"/>
    <w:name w:val="Hyperlink"/>
    <w:basedOn w:val="DefaultParagraphFont"/>
    <w:unhideWhenUsed/>
    <w:rsid w:val="107DB61B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jeremylong.github.io/DependencyCheck/dependency-check-maven/index.html" TargetMode="External" Id="R2f8cc287f52c4455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NHU Created Materials Template</ap:Template>
  <ap:Application>Microsoft Word for the web</ap:Application>
  <ap:DocSecurity>0</ap:DocSecurity>
  <ap:ScaleCrop>false</ap:ScaleCrop>
  <ap:Company>SNH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Module Two Static Testing Summary Template</dc:title>
  <dc:subject/>
  <dc:creator>Brown, Tyra</dc:creator>
  <keywords/>
  <dc:description/>
  <lastModifiedBy>Busca, Christian</lastModifiedBy>
  <revision>10</revision>
  <dcterms:created xsi:type="dcterms:W3CDTF">2022-05-05T17:57:00.0000000Z</dcterms:created>
  <dcterms:modified xsi:type="dcterms:W3CDTF">2025-01-20T06:22:06.85665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